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7388C" w:rsidRPr="00B7388C" w:rsidRDefault="00B7388C" w:rsidP="00B7388C">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Pr>
      </w:pPr>
    </w:p>
    <w:p w:rsidR="00B7388C" w:rsidRPr="00B7388C" w:rsidRDefault="00B7388C" w:rsidP="00B7388C">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dr w:val="none" w:sz="0" w:space="0" w:color="auto"/>
        </w:rPr>
      </w:pPr>
      <w:proofErr w:type="gramStart"/>
      <w:r w:rsidRPr="00B7388C">
        <w:rPr>
          <w:rFonts w:ascii="Arial" w:eastAsia="Times New Roman" w:hAnsi="Arial" w:cs="Arial"/>
          <w:color w:val="000000"/>
          <w:sz w:val="22"/>
          <w:szCs w:val="22"/>
          <w:bdr w:val="none" w:sz="0" w:space="0" w:color="auto"/>
        </w:rPr>
        <w:t>user</w:t>
      </w:r>
      <w:proofErr w:type="gramEnd"/>
      <w:r w:rsidRPr="00B7388C">
        <w:rPr>
          <w:rFonts w:ascii="Arial" w:eastAsia="Times New Roman" w:hAnsi="Arial" w:cs="Arial"/>
          <w:color w:val="000000"/>
          <w:sz w:val="22"/>
          <w:szCs w:val="22"/>
          <w:bdr w:val="none" w:sz="0" w:space="0" w:color="auto"/>
        </w:rPr>
        <w:t xml:space="preserve"> story </w:t>
      </w:r>
    </w:p>
    <w:p w:rsidR="00B7388C" w:rsidRPr="00B7388C" w:rsidRDefault="00B7388C" w:rsidP="00B7388C">
      <w:pPr>
        <w:pBdr>
          <w:top w:val="none" w:sz="0" w:space="0" w:color="auto"/>
          <w:left w:val="none" w:sz="0" w:space="0" w:color="auto"/>
          <w:bottom w:val="none" w:sz="0" w:space="0" w:color="auto"/>
          <w:right w:val="none" w:sz="0" w:space="0" w:color="auto"/>
          <w:between w:val="none" w:sz="0" w:space="0" w:color="auto"/>
          <w:bar w:val="none" w:sz="0" w:color="auto"/>
        </w:pBdr>
        <w:bidi/>
        <w:rPr>
          <w:rFonts w:eastAsia="Times New Roman"/>
          <w:bdr w:val="none" w:sz="0" w:space="0" w:color="auto"/>
        </w:rPr>
      </w:pPr>
      <w:r w:rsidRPr="00B7388C">
        <w:rPr>
          <w:rFonts w:ascii="Arial" w:eastAsia="Times New Roman" w:hAnsi="Arial" w:cs="Arial"/>
          <w:color w:val="000000"/>
          <w:sz w:val="22"/>
          <w:szCs w:val="22"/>
          <w:bdr w:val="none" w:sz="0" w:space="0" w:color="auto"/>
          <w:rtl/>
        </w:rPr>
        <w:t>با توجه به آنکه در این نرم افزار تنها یک نقش وجود دارد لذا تنها دارای یک  </w:t>
      </w:r>
      <w:r w:rsidRPr="00B7388C">
        <w:rPr>
          <w:rFonts w:ascii="Arial" w:eastAsia="Times New Roman" w:hAnsi="Arial" w:cs="Arial"/>
          <w:color w:val="000000"/>
          <w:sz w:val="22"/>
          <w:szCs w:val="22"/>
          <w:bdr w:val="none" w:sz="0" w:space="0" w:color="auto"/>
        </w:rPr>
        <w:t>user story</w:t>
      </w:r>
      <w:r w:rsidRPr="00B7388C">
        <w:rPr>
          <w:rFonts w:ascii="Arial" w:eastAsia="Times New Roman" w:hAnsi="Arial" w:cs="Arial"/>
          <w:color w:val="000000"/>
          <w:sz w:val="22"/>
          <w:szCs w:val="22"/>
          <w:bdr w:val="none" w:sz="0" w:space="0" w:color="auto"/>
          <w:rtl/>
        </w:rPr>
        <w:t xml:space="preserve">  می باشد.</w:t>
      </w:r>
    </w:p>
    <w:p w:rsidR="00B7388C" w:rsidRPr="00B7388C" w:rsidRDefault="00B7388C" w:rsidP="00B7388C">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tl/>
        </w:rPr>
      </w:pPr>
    </w:p>
    <w:p w:rsidR="00B7388C" w:rsidRPr="00B7388C" w:rsidRDefault="00B7388C" w:rsidP="00B7388C">
      <w:pPr>
        <w:pBdr>
          <w:top w:val="none" w:sz="0" w:space="0" w:color="auto"/>
          <w:left w:val="none" w:sz="0" w:space="0" w:color="auto"/>
          <w:bottom w:val="none" w:sz="0" w:space="0" w:color="auto"/>
          <w:right w:val="none" w:sz="0" w:space="0" w:color="auto"/>
          <w:between w:val="none" w:sz="0" w:space="0" w:color="auto"/>
          <w:bar w:val="none" w:sz="0" w:color="auto"/>
        </w:pBdr>
        <w:bidi/>
        <w:rPr>
          <w:rFonts w:eastAsia="Times New Roman"/>
          <w:bdr w:val="none" w:sz="0" w:space="0" w:color="auto"/>
        </w:rPr>
      </w:pPr>
      <w:r w:rsidRPr="00B7388C">
        <w:rPr>
          <w:rFonts w:ascii="Arial" w:eastAsia="Times New Roman" w:hAnsi="Arial" w:cs="Arial"/>
          <w:color w:val="000000"/>
          <w:sz w:val="22"/>
          <w:szCs w:val="22"/>
          <w:bdr w:val="none" w:sz="0" w:space="0" w:color="auto"/>
          <w:rtl/>
        </w:rPr>
        <w:t xml:space="preserve"> بخش ثبت نام و ورود به نرم افزار</w:t>
      </w:r>
    </w:p>
    <w:p w:rsidR="00B7388C" w:rsidRPr="00B7388C" w:rsidRDefault="00B7388C" w:rsidP="00B7388C">
      <w:pPr>
        <w:pBdr>
          <w:top w:val="none" w:sz="0" w:space="0" w:color="auto"/>
          <w:left w:val="none" w:sz="0" w:space="0" w:color="auto"/>
          <w:bottom w:val="none" w:sz="0" w:space="0" w:color="auto"/>
          <w:right w:val="none" w:sz="0" w:space="0" w:color="auto"/>
          <w:between w:val="none" w:sz="0" w:space="0" w:color="auto"/>
          <w:bar w:val="none" w:sz="0" w:color="auto"/>
        </w:pBdr>
        <w:bidi/>
        <w:rPr>
          <w:rFonts w:eastAsia="Times New Roman"/>
          <w:bdr w:val="none" w:sz="0" w:space="0" w:color="auto"/>
          <w:rtl/>
        </w:rPr>
      </w:pPr>
      <w:r w:rsidRPr="00B7388C">
        <w:rPr>
          <w:rFonts w:ascii="Arial" w:eastAsia="Times New Roman" w:hAnsi="Arial" w:cs="Arial"/>
          <w:color w:val="000000"/>
          <w:sz w:val="22"/>
          <w:szCs w:val="22"/>
          <w:bdr w:val="none" w:sz="0" w:space="0" w:color="auto"/>
          <w:rtl/>
        </w:rPr>
        <w:t>ابتدا کاربر نرم افزار را باز کرده و با صفحه ی  ورود یا عضویت مواجه می شود در این حالت او شماره موبایل خود را وارد می کند و منتظر دریافت کد تایید می ماند. پس از دریافت کد تایید و وارد کردن آن، چنانچه اطلاعات کاربر قبلا در سرور ثبت شده باشد او مستقیما وارد صفحه ی اول نرم افزار می شود؛ در غیر این صورت وارد صفحه ی ثبت نام به منظور درج کردن مشخصات کاربری خود  می گردد.</w:t>
      </w:r>
    </w:p>
    <w:p w:rsidR="00B7388C" w:rsidRPr="00B7388C" w:rsidRDefault="00B7388C" w:rsidP="00B7388C">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tl/>
        </w:rPr>
      </w:pPr>
    </w:p>
    <w:p w:rsidR="00B7388C" w:rsidRPr="00B7388C" w:rsidRDefault="00B7388C" w:rsidP="00B7388C">
      <w:pPr>
        <w:pBdr>
          <w:top w:val="none" w:sz="0" w:space="0" w:color="auto"/>
          <w:left w:val="none" w:sz="0" w:space="0" w:color="auto"/>
          <w:bottom w:val="none" w:sz="0" w:space="0" w:color="auto"/>
          <w:right w:val="none" w:sz="0" w:space="0" w:color="auto"/>
          <w:between w:val="none" w:sz="0" w:space="0" w:color="auto"/>
          <w:bar w:val="none" w:sz="0" w:color="auto"/>
        </w:pBdr>
        <w:bidi/>
        <w:rPr>
          <w:rFonts w:eastAsia="Times New Roman"/>
          <w:bdr w:val="none" w:sz="0" w:space="0" w:color="auto"/>
        </w:rPr>
      </w:pPr>
      <w:r w:rsidRPr="00B7388C">
        <w:rPr>
          <w:rFonts w:ascii="Arial" w:eastAsia="Times New Roman" w:hAnsi="Arial" w:cs="Arial"/>
          <w:color w:val="000000"/>
          <w:sz w:val="22"/>
          <w:szCs w:val="22"/>
          <w:bdr w:val="none" w:sz="0" w:space="0" w:color="auto"/>
          <w:rtl/>
        </w:rPr>
        <w:t>بخش صفحه ی اصلی نرم افزار</w:t>
      </w:r>
    </w:p>
    <w:p w:rsidR="00B7388C" w:rsidRPr="00B7388C" w:rsidRDefault="00B7388C" w:rsidP="00B7388C">
      <w:pPr>
        <w:pBdr>
          <w:top w:val="none" w:sz="0" w:space="0" w:color="auto"/>
          <w:left w:val="none" w:sz="0" w:space="0" w:color="auto"/>
          <w:bottom w:val="none" w:sz="0" w:space="0" w:color="auto"/>
          <w:right w:val="none" w:sz="0" w:space="0" w:color="auto"/>
          <w:between w:val="none" w:sz="0" w:space="0" w:color="auto"/>
          <w:bar w:val="none" w:sz="0" w:color="auto"/>
        </w:pBdr>
        <w:bidi/>
        <w:rPr>
          <w:rFonts w:eastAsia="Times New Roman"/>
          <w:bdr w:val="none" w:sz="0" w:space="0" w:color="auto"/>
          <w:rtl/>
        </w:rPr>
      </w:pPr>
      <w:r w:rsidRPr="00B7388C">
        <w:rPr>
          <w:rFonts w:ascii="Arial" w:eastAsia="Times New Roman" w:hAnsi="Arial" w:cs="Arial"/>
          <w:color w:val="000000"/>
          <w:sz w:val="22"/>
          <w:szCs w:val="22"/>
          <w:bdr w:val="none" w:sz="0" w:space="0" w:color="auto"/>
          <w:rtl/>
        </w:rPr>
        <w:t>پس از احراز هویت و ورود به برنامه ، قابلیت های نرم افزار در اختیار کاربر قرار می گیرد؛ در قسمت بالای صفحه اصلی می تواند مشخصات، تصویر پروفایل و موجودی کیف پول خود را مشاهده کند.</w:t>
      </w:r>
    </w:p>
    <w:p w:rsidR="00B7388C" w:rsidRPr="00B7388C" w:rsidRDefault="00B7388C" w:rsidP="00B7388C">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tl/>
        </w:rPr>
      </w:pPr>
    </w:p>
    <w:p w:rsidR="00B7388C" w:rsidRPr="00B7388C" w:rsidRDefault="00B7388C" w:rsidP="00B7388C">
      <w:pPr>
        <w:pBdr>
          <w:top w:val="none" w:sz="0" w:space="0" w:color="auto"/>
          <w:left w:val="none" w:sz="0" w:space="0" w:color="auto"/>
          <w:bottom w:val="none" w:sz="0" w:space="0" w:color="auto"/>
          <w:right w:val="none" w:sz="0" w:space="0" w:color="auto"/>
          <w:between w:val="none" w:sz="0" w:space="0" w:color="auto"/>
          <w:bar w:val="none" w:sz="0" w:color="auto"/>
        </w:pBdr>
        <w:bidi/>
        <w:rPr>
          <w:rFonts w:eastAsia="Times New Roman"/>
          <w:bdr w:val="none" w:sz="0" w:space="0" w:color="auto"/>
        </w:rPr>
      </w:pPr>
      <w:r w:rsidRPr="00B7388C">
        <w:rPr>
          <w:rFonts w:ascii="Arial" w:eastAsia="Times New Roman" w:hAnsi="Arial" w:cs="Arial"/>
          <w:color w:val="000000"/>
          <w:sz w:val="22"/>
          <w:szCs w:val="22"/>
          <w:bdr w:val="none" w:sz="0" w:space="0" w:color="auto"/>
          <w:rtl/>
        </w:rPr>
        <w:t>با کلیک کاربر بر روی تخمین زمان که در صفحه ی اول نرم افزار موجود می باشد، پنجره ای باز شده و مشخصات وسیله ی مورد نظر را از کاربر تقاضا می کند؛ پس از وارد کردن مشخصات، سامانه به صورت هوشمند و بر اساس موقعیت کنونی وی،  زمان رسیدن وسیله ی نقلیه ی مورد نظر را تا موقعیت تعیین شده حساب می کند و به او نشان می دهد. همچنین در این قسمت، قابلیت پین کردن وسیله ی نقلیه و نمایش لحظه به لحظه ی موقعیت آن در صفحه ی اصلی نیز وجود دارد.</w:t>
      </w:r>
    </w:p>
    <w:p w:rsidR="00B7388C" w:rsidRPr="00B7388C" w:rsidRDefault="00B7388C" w:rsidP="00B7388C">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tl/>
        </w:rPr>
      </w:pPr>
    </w:p>
    <w:p w:rsidR="00B7388C" w:rsidRPr="00B7388C" w:rsidRDefault="00B7388C" w:rsidP="00B7388C">
      <w:pPr>
        <w:pBdr>
          <w:top w:val="none" w:sz="0" w:space="0" w:color="auto"/>
          <w:left w:val="none" w:sz="0" w:space="0" w:color="auto"/>
          <w:bottom w:val="none" w:sz="0" w:space="0" w:color="auto"/>
          <w:right w:val="none" w:sz="0" w:space="0" w:color="auto"/>
          <w:between w:val="none" w:sz="0" w:space="0" w:color="auto"/>
          <w:bar w:val="none" w:sz="0" w:color="auto"/>
        </w:pBdr>
        <w:bidi/>
        <w:rPr>
          <w:rFonts w:eastAsia="Times New Roman"/>
          <w:bdr w:val="none" w:sz="0" w:space="0" w:color="auto"/>
        </w:rPr>
      </w:pPr>
      <w:r w:rsidRPr="00B7388C">
        <w:rPr>
          <w:rFonts w:ascii="Arial" w:eastAsia="Times New Roman" w:hAnsi="Arial" w:cs="Arial"/>
          <w:color w:val="000000"/>
          <w:sz w:val="22"/>
          <w:szCs w:val="22"/>
          <w:bdr w:val="none" w:sz="0" w:space="0" w:color="auto"/>
          <w:rtl/>
        </w:rPr>
        <w:t>پس از کلیک بر روی گزینه ی مسیریابی هوشمند  که از گزینه های موجود در صفحه ی اصلی نرم افزار می باشد، صفحه ای شامل نقشه ی گوگل برای او باز می شود؛ در این حالت او می تواند مبدا و مقصد سفر خود را انتخاب کند، پس از انتخاب مبدا و مقصد، به انتخاب فاکتور زمان و یا هزینه ی سفر می پردازد؛ سیستم بر اساس فاکتور های اعمال شده، بهترین مسیر، نوع وسیله ی نقلیه ( مترو، اتوبوس واحد ) و مشخصات وسیله ی نقلیه را به وی پیشنهاد می دهد.</w:t>
      </w:r>
    </w:p>
    <w:p w:rsidR="00B7388C" w:rsidRPr="00B7388C" w:rsidRDefault="00B7388C" w:rsidP="00B7388C">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tl/>
        </w:rPr>
      </w:pPr>
    </w:p>
    <w:p w:rsidR="00B7388C" w:rsidRPr="00B7388C" w:rsidRDefault="00B7388C" w:rsidP="00B7388C">
      <w:pPr>
        <w:pBdr>
          <w:top w:val="none" w:sz="0" w:space="0" w:color="auto"/>
          <w:left w:val="none" w:sz="0" w:space="0" w:color="auto"/>
          <w:bottom w:val="none" w:sz="0" w:space="0" w:color="auto"/>
          <w:right w:val="none" w:sz="0" w:space="0" w:color="auto"/>
          <w:between w:val="none" w:sz="0" w:space="0" w:color="auto"/>
          <w:bar w:val="none" w:sz="0" w:color="auto"/>
        </w:pBdr>
        <w:bidi/>
        <w:rPr>
          <w:rFonts w:eastAsia="Times New Roman"/>
          <w:bdr w:val="none" w:sz="0" w:space="0" w:color="auto"/>
        </w:rPr>
      </w:pPr>
      <w:r w:rsidRPr="00B7388C">
        <w:rPr>
          <w:rFonts w:ascii="Arial" w:eastAsia="Times New Roman" w:hAnsi="Arial" w:cs="Arial"/>
          <w:color w:val="000000"/>
          <w:sz w:val="22"/>
          <w:szCs w:val="22"/>
          <w:bdr w:val="none" w:sz="0" w:space="0" w:color="auto"/>
          <w:rtl/>
        </w:rPr>
        <w:t>بخش منوی کناری نرم افزار:</w:t>
      </w:r>
    </w:p>
    <w:p w:rsidR="00B7388C" w:rsidRPr="00B7388C" w:rsidRDefault="00B7388C" w:rsidP="00B7388C">
      <w:pPr>
        <w:pBdr>
          <w:top w:val="none" w:sz="0" w:space="0" w:color="auto"/>
          <w:left w:val="none" w:sz="0" w:space="0" w:color="auto"/>
          <w:bottom w:val="none" w:sz="0" w:space="0" w:color="auto"/>
          <w:right w:val="none" w:sz="0" w:space="0" w:color="auto"/>
          <w:between w:val="none" w:sz="0" w:space="0" w:color="auto"/>
          <w:bar w:val="none" w:sz="0" w:color="auto"/>
        </w:pBdr>
        <w:bidi/>
        <w:rPr>
          <w:rFonts w:eastAsia="Times New Roman"/>
          <w:bdr w:val="none" w:sz="0" w:space="0" w:color="auto"/>
          <w:rtl/>
        </w:rPr>
      </w:pPr>
      <w:r w:rsidRPr="00B7388C">
        <w:rPr>
          <w:rFonts w:ascii="Arial" w:eastAsia="Times New Roman" w:hAnsi="Arial" w:cs="Arial"/>
          <w:color w:val="000000"/>
          <w:sz w:val="22"/>
          <w:szCs w:val="22"/>
          <w:bdr w:val="none" w:sz="0" w:space="0" w:color="auto"/>
          <w:rtl/>
        </w:rPr>
        <w:t>در قسمت منوی کناری نرم افزار بخشی تحت عنوان پروفایل کاربری وجود دارد که او می تواند، مشخصات خود را ویرایش کند یا اطلاعات تکمیلی خود (همانند تصویر پروفایل ) را وارد نماید. در قسمت پروفایل کاربری وی می تواند لینک دعوت اختصاصی خود را مشاهده کند. با استفاده از این لینک  کاربر می تواند دوستان خود را به نرم افزار دعوت نماید و پس از اولین سفر آنها، امتیاز وی به مقدار تعیین شده افزایش می یابد.</w:t>
      </w:r>
    </w:p>
    <w:p w:rsidR="00B7388C" w:rsidRPr="00B7388C" w:rsidRDefault="00B7388C" w:rsidP="00B7388C">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tl/>
        </w:rPr>
      </w:pPr>
    </w:p>
    <w:p w:rsidR="00B7388C" w:rsidRPr="00B7388C" w:rsidRDefault="00B7388C" w:rsidP="00B7388C">
      <w:pPr>
        <w:pBdr>
          <w:top w:val="none" w:sz="0" w:space="0" w:color="auto"/>
          <w:left w:val="none" w:sz="0" w:space="0" w:color="auto"/>
          <w:bottom w:val="none" w:sz="0" w:space="0" w:color="auto"/>
          <w:right w:val="none" w:sz="0" w:space="0" w:color="auto"/>
          <w:between w:val="none" w:sz="0" w:space="0" w:color="auto"/>
          <w:bar w:val="none" w:sz="0" w:color="auto"/>
        </w:pBdr>
        <w:bidi/>
        <w:rPr>
          <w:rFonts w:eastAsia="Times New Roman"/>
          <w:bdr w:val="none" w:sz="0" w:space="0" w:color="auto"/>
        </w:rPr>
      </w:pPr>
      <w:r w:rsidRPr="00B7388C">
        <w:rPr>
          <w:rFonts w:ascii="Arial" w:eastAsia="Times New Roman" w:hAnsi="Arial" w:cs="Arial"/>
          <w:color w:val="000000"/>
          <w:sz w:val="22"/>
          <w:szCs w:val="22"/>
          <w:bdr w:val="none" w:sz="0" w:space="0" w:color="auto"/>
          <w:rtl/>
        </w:rPr>
        <w:t>از دیگر زیر منو های موجود بخش کیف پول است که کاربر می تواند با استفاده از پرداخت الکترونیکی یا امتیازات کسب شده در بخش های دیگر،  اقدام به شارژ کیف پول خود کند. همچنین سابقه تراکنش های قبلی نیز در این بخش قابل مشاهده و پیگیری می باشد .</w:t>
      </w:r>
    </w:p>
    <w:p w:rsidR="00B7388C" w:rsidRPr="00B7388C" w:rsidRDefault="00B7388C" w:rsidP="00B7388C">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rtl/>
        </w:rPr>
      </w:pPr>
    </w:p>
    <w:p w:rsidR="00B7388C" w:rsidRPr="00B7388C" w:rsidRDefault="00B7388C" w:rsidP="00B7388C">
      <w:pPr>
        <w:pBdr>
          <w:top w:val="none" w:sz="0" w:space="0" w:color="auto"/>
          <w:left w:val="none" w:sz="0" w:space="0" w:color="auto"/>
          <w:bottom w:val="none" w:sz="0" w:space="0" w:color="auto"/>
          <w:right w:val="none" w:sz="0" w:space="0" w:color="auto"/>
          <w:between w:val="none" w:sz="0" w:space="0" w:color="auto"/>
          <w:bar w:val="none" w:sz="0" w:color="auto"/>
        </w:pBdr>
        <w:bidi/>
        <w:rPr>
          <w:rFonts w:eastAsia="Times New Roman"/>
          <w:bdr w:val="none" w:sz="0" w:space="0" w:color="auto"/>
        </w:rPr>
      </w:pPr>
      <w:r w:rsidRPr="00B7388C">
        <w:rPr>
          <w:rFonts w:ascii="Arial" w:eastAsia="Times New Roman" w:hAnsi="Arial" w:cs="Arial"/>
          <w:color w:val="000000"/>
          <w:sz w:val="22"/>
          <w:szCs w:val="22"/>
          <w:bdr w:val="none" w:sz="0" w:space="0" w:color="auto"/>
          <w:rtl/>
        </w:rPr>
        <w:t>همچنین کاربر با انتخاب زیر منوی " تاریخچه ی سفر" که از دیگر گزینه های موجود در قسمت منوی کناری نرم افزار می باشد، می تواند گزارشی از سفر های خود و جزئیات آن را مشاهده کند و در صورتی تمایل اقدام به حذف هر کدام از آنها نماید.</w:t>
      </w:r>
    </w:p>
    <w:p w:rsidR="00B7388C" w:rsidRPr="00B7388C" w:rsidRDefault="00B7388C" w:rsidP="00B7388C">
      <w:pPr>
        <w:pBdr>
          <w:top w:val="none" w:sz="0" w:space="0" w:color="auto"/>
          <w:left w:val="none" w:sz="0" w:space="0" w:color="auto"/>
          <w:bottom w:val="none" w:sz="0" w:space="0" w:color="auto"/>
          <w:right w:val="none" w:sz="0" w:space="0" w:color="auto"/>
          <w:between w:val="none" w:sz="0" w:space="0" w:color="auto"/>
          <w:bar w:val="none" w:sz="0" w:color="auto"/>
        </w:pBdr>
        <w:spacing w:after="240"/>
        <w:rPr>
          <w:rFonts w:eastAsia="Times New Roman"/>
          <w:bdr w:val="none" w:sz="0" w:space="0" w:color="auto"/>
          <w:rtl/>
        </w:rPr>
      </w:pPr>
    </w:p>
    <w:p w:rsidR="00B7388C" w:rsidRPr="00B7388C" w:rsidRDefault="00B7388C" w:rsidP="00B7388C">
      <w:pPr>
        <w:pBdr>
          <w:top w:val="none" w:sz="0" w:space="0" w:color="auto"/>
          <w:left w:val="none" w:sz="0" w:space="0" w:color="auto"/>
          <w:bottom w:val="none" w:sz="0" w:space="0" w:color="auto"/>
          <w:right w:val="none" w:sz="0" w:space="0" w:color="auto"/>
          <w:between w:val="none" w:sz="0" w:space="0" w:color="auto"/>
          <w:bar w:val="none" w:sz="0" w:color="auto"/>
        </w:pBdr>
        <w:bidi/>
        <w:rPr>
          <w:rFonts w:eastAsia="Times New Roman"/>
          <w:bdr w:val="none" w:sz="0" w:space="0" w:color="auto"/>
        </w:rPr>
      </w:pPr>
      <w:r w:rsidRPr="00B7388C">
        <w:rPr>
          <w:rFonts w:ascii="Arial" w:eastAsia="Times New Roman" w:hAnsi="Arial" w:cs="Arial"/>
          <w:color w:val="000000"/>
          <w:sz w:val="22"/>
          <w:szCs w:val="22"/>
          <w:bdr w:val="none" w:sz="0" w:space="0" w:color="auto"/>
          <w:rtl/>
        </w:rPr>
        <w:t>در انتها کاربر می تواند با استفاده از قسمت پشتیبانی، مشکلات خود را با ما در میان بگذارد و اقدام به ارسال تیکت نماید.</w:t>
      </w:r>
    </w:p>
    <w:p w:rsidR="00127463" w:rsidRDefault="00127463">
      <w:pPr>
        <w:pStyle w:val="Body"/>
        <w:spacing w:after="0" w:line="240" w:lineRule="auto"/>
        <w:jc w:val="right"/>
      </w:pPr>
      <w:bookmarkStart w:id="0" w:name="_GoBack"/>
      <w:bookmarkEnd w:id="0"/>
    </w:p>
    <w:sectPr w:rsidR="00127463">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B6CE6" w:rsidRDefault="00BB6CE6">
      <w:r>
        <w:separator/>
      </w:r>
    </w:p>
  </w:endnote>
  <w:endnote w:type="continuationSeparator" w:id="0">
    <w:p w:rsidR="00BB6CE6" w:rsidRDefault="00BB6C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27463" w:rsidRDefault="00127463">
    <w:pPr>
      <w:pStyle w:val="Header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B6CE6" w:rsidRDefault="00BB6CE6">
      <w:r>
        <w:separator/>
      </w:r>
    </w:p>
  </w:footnote>
  <w:footnote w:type="continuationSeparator" w:id="0">
    <w:p w:rsidR="00BB6CE6" w:rsidRDefault="00BB6CE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27463" w:rsidRDefault="00127463">
    <w:pPr>
      <w:pStyle w:val="HeaderFoo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0MDEzMTI2MzMxMbdU0lEKTi0uzszPAykwrAUAzIW4tSwAAAA="/>
  </w:docVars>
  <w:rsids>
    <w:rsidRoot w:val="00127463"/>
    <w:rsid w:val="00127463"/>
    <w:rsid w:val="00B7388C"/>
    <w:rsid w:val="00BB6CE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F5D8AD0-F57D-4A54-A602-185828670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pPr>
      <w:spacing w:after="160" w:line="259" w:lineRule="auto"/>
    </w:pPr>
    <w:rPr>
      <w:rFonts w:ascii="Calibri" w:eastAsia="Calibri" w:hAnsi="Calibri" w:cs="Calibri"/>
      <w:color w:val="000000"/>
      <w:sz w:val="22"/>
      <w:szCs w:val="22"/>
      <w:u w:color="000000"/>
    </w:rPr>
  </w:style>
  <w:style w:type="paragraph" w:styleId="NormalWeb">
    <w:name w:val="Normal (Web)"/>
    <w:basedOn w:val="Normal"/>
    <w:uiPriority w:val="99"/>
    <w:semiHidden/>
    <w:unhideWhenUsed/>
    <w:rsid w:val="00B7388C"/>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289969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CDFC71-D762-495F-948A-076B8F3F25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80</Words>
  <Characters>2170</Characters>
  <Application>Microsoft Office Word</Application>
  <DocSecurity>0</DocSecurity>
  <Lines>18</Lines>
  <Paragraphs>5</Paragraphs>
  <ScaleCrop>false</ScaleCrop>
  <Company/>
  <LinksUpToDate>false</LinksUpToDate>
  <CharactersWithSpaces>25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mir kargaran</cp:lastModifiedBy>
  <cp:revision>2</cp:revision>
  <dcterms:created xsi:type="dcterms:W3CDTF">2019-04-07T09:57:00Z</dcterms:created>
  <dcterms:modified xsi:type="dcterms:W3CDTF">2019-04-07T09:57:00Z</dcterms:modified>
</cp:coreProperties>
</file>